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55f14d95036679ce52e556b298f80d28048a588"/>
      <w:r>
        <w:rPr>
          <w:b/>
        </w:rPr>
        <w:t xml:space="preserve">ПРОТОКОЛ ЕЛЕКТРОННОГО АУКЦІОНУ № CLE001-UA-20240216-608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160224_04T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м. Житомир, вул. Київська,20; Оренда – приміщення 2-го поверху площею 45,1 кв. 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до оренди приміщення 2-го поверху площею 45,1 кв.м.</w:t>
      </w:r>
      <w:r>
        <w:t xml:space="preserve"> </w:t>
      </w:r>
      <w:r>
        <w:t xml:space="preserve">Перегляд запропонованих приміщень за попереднім записом, у робочі дні з пн по пт з 9.00 до 17.00.</w:t>
      </w:r>
      <w:r>
        <w:t xml:space="preserve"> </w:t>
      </w:r>
      <w:r>
        <w:t xml:space="preserve">Контактний тел. для запису: +38 044-234-43-31; 091-114-04-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6 900,30 грн, у тому числі ПДВ</w:t>
      </w:r>
      <w:r>
        <w:t xml:space="preserve"> </w:t>
      </w:r>
      <w:r>
        <w:t xml:space="preserve">1 150,0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140,1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03.2024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6-29T09:54:20Z</dcterms:created>
  <dcterms:modified xsi:type="dcterms:W3CDTF">2024-06-29T09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